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9B8D90" w14:textId="4C9EB1C4" w:rsidR="00692772" w:rsidRPr="00FF557B" w:rsidRDefault="000D67B6" w:rsidP="00700C46">
      <w:pPr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HİLDE İŞLEME REJİMİNİN DIŞ TİCARETE ETKİSİ: </w:t>
      </w:r>
      <w:r w:rsidR="00AB3044">
        <w:rPr>
          <w:rFonts w:ascii="Times New Roman" w:hAnsi="Times New Roman" w:cs="Times New Roman"/>
          <w:b/>
          <w:sz w:val="24"/>
          <w:szCs w:val="24"/>
        </w:rPr>
        <w:t>KOVİD 19 SALGINI ÖNCESİ</w:t>
      </w:r>
      <w:r w:rsidR="00E05D46">
        <w:rPr>
          <w:rFonts w:ascii="Times New Roman" w:hAnsi="Times New Roman" w:cs="Times New Roman"/>
          <w:b/>
          <w:sz w:val="24"/>
          <w:szCs w:val="24"/>
        </w:rPr>
        <w:t>NE</w:t>
      </w:r>
      <w:r w:rsidR="00AB3044">
        <w:rPr>
          <w:rFonts w:ascii="Times New Roman" w:hAnsi="Times New Roman" w:cs="Times New Roman"/>
          <w:b/>
          <w:sz w:val="24"/>
          <w:szCs w:val="24"/>
        </w:rPr>
        <w:t xml:space="preserve"> VE SONRASI</w:t>
      </w:r>
      <w:r>
        <w:rPr>
          <w:rFonts w:ascii="Times New Roman" w:hAnsi="Times New Roman" w:cs="Times New Roman"/>
          <w:b/>
          <w:sz w:val="24"/>
          <w:szCs w:val="24"/>
        </w:rPr>
        <w:t>NA YÖNELİK BİR DEĞERLENDİRME</w:t>
      </w:r>
    </w:p>
    <w:p w14:paraId="45928090" w14:textId="542ACE25" w:rsidR="00523F32" w:rsidRPr="00700C46" w:rsidRDefault="00523F32" w:rsidP="00700C4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00C46">
        <w:rPr>
          <w:rFonts w:ascii="Times New Roman" w:hAnsi="Times New Roman" w:cs="Times New Roman"/>
          <w:b/>
          <w:bCs/>
          <w:sz w:val="24"/>
          <w:szCs w:val="24"/>
        </w:rPr>
        <w:t>Arş. Gör. Dr. Tuğçe Danacı Ünal</w:t>
      </w:r>
      <w:r w:rsidR="00775420" w:rsidRPr="00700C46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1"/>
      </w:r>
    </w:p>
    <w:p w14:paraId="5CD38FCD" w14:textId="77777777" w:rsidR="007D6382" w:rsidRDefault="007D6382" w:rsidP="007D638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88778C4" w14:textId="77777777" w:rsidR="00F01007" w:rsidRDefault="00660299" w:rsidP="00700C4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Özet</w:t>
      </w:r>
    </w:p>
    <w:p w14:paraId="6C25A9C1" w14:textId="60F956E5" w:rsidR="00352342" w:rsidRPr="00F01007" w:rsidRDefault="00523F32" w:rsidP="00F0100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3F32">
        <w:rPr>
          <w:rFonts w:ascii="Times New Roman" w:hAnsi="Times New Roman" w:cs="Times New Roman"/>
          <w:b/>
          <w:sz w:val="24"/>
          <w:szCs w:val="24"/>
        </w:rPr>
        <w:t>Amaç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62041">
        <w:rPr>
          <w:rFonts w:ascii="Times New Roman" w:hAnsi="Times New Roman" w:cs="Times New Roman"/>
          <w:sz w:val="24"/>
          <w:szCs w:val="24"/>
        </w:rPr>
        <w:t xml:space="preserve">4458 sayılı </w:t>
      </w:r>
      <w:r w:rsidR="00893BEC">
        <w:rPr>
          <w:rFonts w:ascii="Times New Roman" w:hAnsi="Times New Roman" w:cs="Times New Roman"/>
          <w:sz w:val="24"/>
          <w:szCs w:val="24"/>
        </w:rPr>
        <w:t>Gümrük Kanunu’nun</w:t>
      </w:r>
      <w:r w:rsidR="00C62041">
        <w:rPr>
          <w:rFonts w:ascii="Times New Roman" w:hAnsi="Times New Roman" w:cs="Times New Roman"/>
          <w:sz w:val="24"/>
          <w:szCs w:val="24"/>
        </w:rPr>
        <w:t xml:space="preserve"> ilgili maddeleri kapsamında belirtilen ve e</w:t>
      </w:r>
      <w:r w:rsidR="00E8230B" w:rsidRPr="00523F32">
        <w:rPr>
          <w:rFonts w:ascii="Times New Roman" w:hAnsi="Times New Roman" w:cs="Times New Roman"/>
          <w:sz w:val="24"/>
          <w:szCs w:val="24"/>
        </w:rPr>
        <w:t>konomik etkili gümr</w:t>
      </w:r>
      <w:r w:rsidR="00C62041">
        <w:rPr>
          <w:rFonts w:ascii="Times New Roman" w:hAnsi="Times New Roman" w:cs="Times New Roman"/>
          <w:sz w:val="24"/>
          <w:szCs w:val="24"/>
        </w:rPr>
        <w:t>ük rejimleri arasında yer alan Dahilde İşleme R</w:t>
      </w:r>
      <w:r w:rsidR="00E8230B" w:rsidRPr="00523F32">
        <w:rPr>
          <w:rFonts w:ascii="Times New Roman" w:hAnsi="Times New Roman" w:cs="Times New Roman"/>
          <w:sz w:val="24"/>
          <w:szCs w:val="24"/>
        </w:rPr>
        <w:t xml:space="preserve">ejimi </w:t>
      </w:r>
      <w:r w:rsidR="00C62041">
        <w:rPr>
          <w:rFonts w:ascii="Times New Roman" w:hAnsi="Times New Roman" w:cs="Times New Roman"/>
          <w:sz w:val="24"/>
          <w:szCs w:val="24"/>
        </w:rPr>
        <w:t xml:space="preserve">(DİR) </w:t>
      </w:r>
      <w:r w:rsidR="00E8230B" w:rsidRPr="00523F32">
        <w:rPr>
          <w:rFonts w:ascii="Times New Roman" w:hAnsi="Times New Roman" w:cs="Times New Roman"/>
          <w:sz w:val="24"/>
          <w:szCs w:val="24"/>
        </w:rPr>
        <w:t xml:space="preserve">ile Türkiye’deki birçok işletme </w:t>
      </w:r>
      <w:r w:rsidR="00C62041">
        <w:rPr>
          <w:rFonts w:ascii="Times New Roman" w:hAnsi="Times New Roman" w:cs="Times New Roman"/>
          <w:sz w:val="24"/>
          <w:szCs w:val="24"/>
        </w:rPr>
        <w:t>dış ticaret</w:t>
      </w:r>
      <w:r w:rsidR="00E8230B" w:rsidRPr="00523F32">
        <w:rPr>
          <w:rFonts w:ascii="Times New Roman" w:hAnsi="Times New Roman" w:cs="Times New Roman"/>
          <w:sz w:val="24"/>
          <w:szCs w:val="24"/>
        </w:rPr>
        <w:t xml:space="preserve"> işlemlerinde vergi muafiyetinden yararlanmaktadır.</w:t>
      </w:r>
      <w:r w:rsidR="007D05D1" w:rsidRPr="00523F32">
        <w:rPr>
          <w:rFonts w:ascii="Times New Roman" w:hAnsi="Times New Roman" w:cs="Times New Roman"/>
          <w:sz w:val="24"/>
          <w:szCs w:val="24"/>
        </w:rPr>
        <w:t xml:space="preserve"> Şartlı muafiyet ve geri ödeme sistemi olmak üzere iki farklı uygulaması olan</w:t>
      </w:r>
      <w:r w:rsidR="00E8230B" w:rsidRPr="00523F32">
        <w:rPr>
          <w:rFonts w:ascii="Times New Roman" w:hAnsi="Times New Roman" w:cs="Times New Roman"/>
          <w:sz w:val="24"/>
          <w:szCs w:val="24"/>
        </w:rPr>
        <w:t xml:space="preserve"> </w:t>
      </w:r>
      <w:r w:rsidR="00C62041">
        <w:rPr>
          <w:rFonts w:ascii="Times New Roman" w:hAnsi="Times New Roman" w:cs="Times New Roman"/>
          <w:sz w:val="24"/>
          <w:szCs w:val="24"/>
        </w:rPr>
        <w:t>DİR</w:t>
      </w:r>
      <w:r w:rsidR="007D05D1" w:rsidRPr="00523F32">
        <w:rPr>
          <w:rFonts w:ascii="Times New Roman" w:hAnsi="Times New Roman" w:cs="Times New Roman"/>
          <w:sz w:val="24"/>
          <w:szCs w:val="24"/>
        </w:rPr>
        <w:t xml:space="preserve"> ile işletmelere daha sonrasında işleyip ih</w:t>
      </w:r>
      <w:r w:rsidR="00C62041">
        <w:rPr>
          <w:rFonts w:ascii="Times New Roman" w:hAnsi="Times New Roman" w:cs="Times New Roman"/>
          <w:sz w:val="24"/>
          <w:szCs w:val="24"/>
        </w:rPr>
        <w:t>raç edecekleri ithal girdilere</w:t>
      </w:r>
      <w:r w:rsidR="007D05D1" w:rsidRPr="00523F32">
        <w:rPr>
          <w:rFonts w:ascii="Times New Roman" w:hAnsi="Times New Roman" w:cs="Times New Roman"/>
          <w:sz w:val="24"/>
          <w:szCs w:val="24"/>
        </w:rPr>
        <w:t xml:space="preserve"> ilişkin bir çeşit finansman kolaylığı tanınmıştır. </w:t>
      </w:r>
      <w:r w:rsidR="008423F3">
        <w:rPr>
          <w:rFonts w:ascii="Times New Roman" w:hAnsi="Times New Roman" w:cs="Times New Roman"/>
          <w:sz w:val="24"/>
          <w:szCs w:val="24"/>
        </w:rPr>
        <w:t>Ayrıca DİR uygulaması ile ihracatı</w:t>
      </w:r>
      <w:r w:rsidR="00C86E99">
        <w:rPr>
          <w:rFonts w:ascii="Times New Roman" w:hAnsi="Times New Roman" w:cs="Times New Roman"/>
          <w:sz w:val="24"/>
          <w:szCs w:val="24"/>
        </w:rPr>
        <w:t xml:space="preserve">n arttırılması amaçlanmaktadır. </w:t>
      </w:r>
      <w:r w:rsidR="008423F3">
        <w:rPr>
          <w:rFonts w:ascii="Times New Roman" w:hAnsi="Times New Roman" w:cs="Times New Roman"/>
          <w:sz w:val="24"/>
          <w:szCs w:val="24"/>
        </w:rPr>
        <w:t xml:space="preserve">Bu derece önemli olan </w:t>
      </w:r>
      <w:r w:rsidR="00C86E99">
        <w:rPr>
          <w:rFonts w:ascii="Times New Roman" w:hAnsi="Times New Roman" w:cs="Times New Roman"/>
          <w:sz w:val="24"/>
          <w:szCs w:val="24"/>
        </w:rPr>
        <w:t>DİR</w:t>
      </w:r>
      <w:r w:rsidR="008423F3">
        <w:rPr>
          <w:rFonts w:ascii="Times New Roman" w:hAnsi="Times New Roman" w:cs="Times New Roman"/>
          <w:sz w:val="24"/>
          <w:szCs w:val="24"/>
        </w:rPr>
        <w:t xml:space="preserve"> ile ilgili literatürde </w:t>
      </w:r>
      <w:r w:rsidR="00C86E99">
        <w:rPr>
          <w:rFonts w:ascii="Times New Roman" w:hAnsi="Times New Roman" w:cs="Times New Roman"/>
          <w:sz w:val="24"/>
          <w:szCs w:val="24"/>
        </w:rPr>
        <w:t xml:space="preserve">de </w:t>
      </w:r>
      <w:r w:rsidR="008423F3">
        <w:rPr>
          <w:rFonts w:ascii="Times New Roman" w:hAnsi="Times New Roman" w:cs="Times New Roman"/>
          <w:sz w:val="24"/>
          <w:szCs w:val="24"/>
        </w:rPr>
        <w:t xml:space="preserve">birçok çalışmaya rastlamak mümkündür. </w:t>
      </w:r>
      <w:r w:rsidR="00352342">
        <w:rPr>
          <w:rFonts w:ascii="Times New Roman" w:hAnsi="Times New Roman" w:cs="Times New Roman"/>
          <w:sz w:val="24"/>
          <w:szCs w:val="24"/>
        </w:rPr>
        <w:t xml:space="preserve">2019 yılında ortaya çıkan ve dünya ticaretini etkisi altına alan KOVİD 19 salgını ile ilgili olarak </w:t>
      </w:r>
      <w:r w:rsidR="00781DB5">
        <w:rPr>
          <w:rFonts w:ascii="Times New Roman" w:hAnsi="Times New Roman" w:cs="Times New Roman"/>
          <w:sz w:val="24"/>
          <w:szCs w:val="24"/>
        </w:rPr>
        <w:t xml:space="preserve">Ticaret Bakanlığı </w:t>
      </w:r>
      <w:r w:rsidR="00352342">
        <w:rPr>
          <w:rFonts w:ascii="Times New Roman" w:hAnsi="Times New Roman" w:cs="Times New Roman"/>
          <w:sz w:val="24"/>
          <w:szCs w:val="24"/>
        </w:rPr>
        <w:t>bu konuda birçok önlem almış ve</w:t>
      </w:r>
      <w:r w:rsidR="00781DB5">
        <w:rPr>
          <w:rFonts w:ascii="Times New Roman" w:hAnsi="Times New Roman" w:cs="Times New Roman"/>
          <w:sz w:val="24"/>
          <w:szCs w:val="24"/>
        </w:rPr>
        <w:t xml:space="preserve"> DİR kapsamında ihracatçılar</w:t>
      </w:r>
      <w:r w:rsidR="00352342">
        <w:rPr>
          <w:rFonts w:ascii="Times New Roman" w:hAnsi="Times New Roman" w:cs="Times New Roman"/>
          <w:sz w:val="24"/>
          <w:szCs w:val="24"/>
        </w:rPr>
        <w:t>a</w:t>
      </w:r>
      <w:r w:rsidR="00781DB5">
        <w:rPr>
          <w:rFonts w:ascii="Times New Roman" w:hAnsi="Times New Roman" w:cs="Times New Roman"/>
          <w:sz w:val="24"/>
          <w:szCs w:val="24"/>
        </w:rPr>
        <w:t xml:space="preserve"> ek süre tanımıştır. </w:t>
      </w:r>
      <w:r w:rsidR="00E05D46">
        <w:rPr>
          <w:rFonts w:ascii="Times New Roman" w:hAnsi="Times New Roman" w:cs="Times New Roman"/>
          <w:sz w:val="24"/>
          <w:szCs w:val="24"/>
        </w:rPr>
        <w:t>Bugün DİR, Türkiye’de gerçekleşen ithalat ve ihracat faaliyetlerinde birçok rejime kıyasla önemli bir paya sahiptir. Bu bağlamda</w:t>
      </w:r>
      <w:r w:rsidR="00352342">
        <w:rPr>
          <w:rFonts w:ascii="Times New Roman" w:hAnsi="Times New Roman" w:cs="Times New Roman"/>
          <w:sz w:val="24"/>
          <w:szCs w:val="24"/>
        </w:rPr>
        <w:t xml:space="preserve"> bu çalışmanın amacı konu ile ilgili yapılmış yerli literatürü inceleyerek </w:t>
      </w:r>
      <w:proofErr w:type="spellStart"/>
      <w:r w:rsidR="00352342">
        <w:rPr>
          <w:rFonts w:ascii="Times New Roman" w:hAnsi="Times New Roman" w:cs="Times New Roman"/>
          <w:sz w:val="24"/>
          <w:szCs w:val="24"/>
        </w:rPr>
        <w:t>DİR’in</w:t>
      </w:r>
      <w:proofErr w:type="spellEnd"/>
      <w:r w:rsidR="00352342">
        <w:rPr>
          <w:rFonts w:ascii="Times New Roman" w:hAnsi="Times New Roman" w:cs="Times New Roman"/>
          <w:sz w:val="24"/>
          <w:szCs w:val="24"/>
        </w:rPr>
        <w:t xml:space="preserve"> Türkiye dış ticaretine olan etkisini ortaya çıkarmak ve bu konuda KOVİD 19 salgını öncesi</w:t>
      </w:r>
      <w:r w:rsidR="00775420">
        <w:rPr>
          <w:rFonts w:ascii="Times New Roman" w:hAnsi="Times New Roman" w:cs="Times New Roman"/>
          <w:sz w:val="24"/>
          <w:szCs w:val="24"/>
        </w:rPr>
        <w:t xml:space="preserve">ne </w:t>
      </w:r>
      <w:r w:rsidR="00352342">
        <w:rPr>
          <w:rFonts w:ascii="Times New Roman" w:hAnsi="Times New Roman" w:cs="Times New Roman"/>
          <w:sz w:val="24"/>
          <w:szCs w:val="24"/>
        </w:rPr>
        <w:t xml:space="preserve">ve sonrasına yönelik bir değerlendirme yapmaktır. </w:t>
      </w:r>
    </w:p>
    <w:p w14:paraId="39DDC0CA" w14:textId="41E6A31B" w:rsidR="005C3238" w:rsidRDefault="00523F32" w:rsidP="007D6382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23F32">
        <w:rPr>
          <w:rFonts w:ascii="Times New Roman" w:hAnsi="Times New Roman" w:cs="Times New Roman"/>
          <w:b/>
          <w:sz w:val="24"/>
          <w:szCs w:val="24"/>
        </w:rPr>
        <w:t>Yöntem</w:t>
      </w:r>
      <w:r w:rsidR="00C62F9B">
        <w:rPr>
          <w:rFonts w:ascii="Times New Roman" w:hAnsi="Times New Roman" w:cs="Times New Roman"/>
          <w:b/>
          <w:sz w:val="24"/>
          <w:szCs w:val="24"/>
        </w:rPr>
        <w:t>:</w:t>
      </w:r>
      <w:r w:rsidR="00684A3B" w:rsidRPr="00684A3B">
        <w:rPr>
          <w:rFonts w:ascii="Times New Roman" w:hAnsi="Times New Roman" w:cs="Times New Roman"/>
          <w:sz w:val="24"/>
          <w:szCs w:val="24"/>
        </w:rPr>
        <w:t xml:space="preserve"> </w:t>
      </w:r>
      <w:r w:rsidR="00684A3B">
        <w:rPr>
          <w:rFonts w:ascii="Times New Roman" w:hAnsi="Times New Roman" w:cs="Times New Roman"/>
          <w:sz w:val="24"/>
          <w:szCs w:val="24"/>
        </w:rPr>
        <w:t>Konu ile</w:t>
      </w:r>
      <w:r w:rsidR="00684A3B" w:rsidRPr="00523F32">
        <w:rPr>
          <w:rFonts w:ascii="Times New Roman" w:hAnsi="Times New Roman" w:cs="Times New Roman"/>
          <w:sz w:val="24"/>
          <w:szCs w:val="24"/>
        </w:rPr>
        <w:t xml:space="preserve"> ilgili makaleler</w:t>
      </w:r>
      <w:r w:rsidR="00684A3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84A3B">
        <w:rPr>
          <w:rFonts w:ascii="Times New Roman" w:hAnsi="Times New Roman" w:cs="Times New Roman"/>
          <w:sz w:val="24"/>
          <w:szCs w:val="24"/>
        </w:rPr>
        <w:t>l</w:t>
      </w:r>
      <w:r w:rsidR="00F95727" w:rsidRPr="00523F32">
        <w:rPr>
          <w:rFonts w:ascii="Times New Roman" w:hAnsi="Times New Roman" w:cs="Times New Roman"/>
          <w:sz w:val="24"/>
          <w:szCs w:val="24"/>
        </w:rPr>
        <w:t>iteratür incelemesi kapsamında</w:t>
      </w:r>
      <w:r w:rsidR="00684A3B">
        <w:rPr>
          <w:rFonts w:ascii="Times New Roman" w:hAnsi="Times New Roman" w:cs="Times New Roman"/>
          <w:sz w:val="24"/>
          <w:szCs w:val="24"/>
        </w:rPr>
        <w:t xml:space="preserve"> </w:t>
      </w:r>
      <w:r w:rsidR="00F95727" w:rsidRPr="00523F32">
        <w:rPr>
          <w:rFonts w:ascii="Times New Roman" w:hAnsi="Times New Roman" w:cs="Times New Roman"/>
          <w:sz w:val="24"/>
          <w:szCs w:val="24"/>
        </w:rPr>
        <w:t>ulusal veri tabanlarında “dahilde işleme rejimi” kelim</w:t>
      </w:r>
      <w:r w:rsidR="00684A3B">
        <w:rPr>
          <w:rFonts w:ascii="Times New Roman" w:hAnsi="Times New Roman" w:cs="Times New Roman"/>
          <w:sz w:val="24"/>
          <w:szCs w:val="24"/>
        </w:rPr>
        <w:t>e grubu aratılarak elde edilmiştir. B</w:t>
      </w:r>
      <w:r w:rsidR="00F95727" w:rsidRPr="00523F32">
        <w:rPr>
          <w:rFonts w:ascii="Times New Roman" w:hAnsi="Times New Roman" w:cs="Times New Roman"/>
          <w:sz w:val="24"/>
          <w:szCs w:val="24"/>
        </w:rPr>
        <w:t xml:space="preserve">u makalelerden erişime açık olan ve </w:t>
      </w:r>
      <w:proofErr w:type="spellStart"/>
      <w:r w:rsidR="005F6FF4">
        <w:rPr>
          <w:rFonts w:ascii="Times New Roman" w:hAnsi="Times New Roman" w:cs="Times New Roman"/>
          <w:sz w:val="24"/>
          <w:szCs w:val="24"/>
        </w:rPr>
        <w:t>DİR’in</w:t>
      </w:r>
      <w:proofErr w:type="spellEnd"/>
      <w:r w:rsidR="005F6FF4">
        <w:rPr>
          <w:rFonts w:ascii="Times New Roman" w:hAnsi="Times New Roman" w:cs="Times New Roman"/>
          <w:sz w:val="24"/>
          <w:szCs w:val="24"/>
        </w:rPr>
        <w:t xml:space="preserve"> </w:t>
      </w:r>
      <w:r w:rsidR="00F95727" w:rsidRPr="00523F32">
        <w:rPr>
          <w:rFonts w:ascii="Times New Roman" w:hAnsi="Times New Roman" w:cs="Times New Roman"/>
          <w:sz w:val="24"/>
          <w:szCs w:val="24"/>
        </w:rPr>
        <w:t>Türkiye’nin dış ticaretine etkilerini konu alan çalışmalar analize dahil edilmiştir.</w:t>
      </w:r>
      <w:r w:rsidR="00477934">
        <w:rPr>
          <w:rFonts w:ascii="Times New Roman" w:hAnsi="Times New Roman" w:cs="Times New Roman"/>
          <w:sz w:val="24"/>
          <w:szCs w:val="24"/>
        </w:rPr>
        <w:t xml:space="preserve"> Ayrıca DİR ile ilgili elde edilen ikincil veriler salgın öncesi</w:t>
      </w:r>
      <w:r w:rsidR="00775420">
        <w:rPr>
          <w:rFonts w:ascii="Times New Roman" w:hAnsi="Times New Roman" w:cs="Times New Roman"/>
          <w:sz w:val="24"/>
          <w:szCs w:val="24"/>
        </w:rPr>
        <w:t>ne</w:t>
      </w:r>
      <w:r w:rsidR="00477934">
        <w:rPr>
          <w:rFonts w:ascii="Times New Roman" w:hAnsi="Times New Roman" w:cs="Times New Roman"/>
          <w:sz w:val="24"/>
          <w:szCs w:val="24"/>
        </w:rPr>
        <w:t xml:space="preserve"> ve sonrasına yönelik değerlendirilmiştir. </w:t>
      </w:r>
    </w:p>
    <w:p w14:paraId="198DD8F3" w14:textId="4E84A8BE" w:rsidR="00893BEC" w:rsidRPr="001A6A11" w:rsidRDefault="00523F32" w:rsidP="00F01007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23F32">
        <w:rPr>
          <w:rFonts w:ascii="Times New Roman" w:hAnsi="Times New Roman" w:cs="Times New Roman"/>
          <w:b/>
          <w:sz w:val="24"/>
          <w:szCs w:val="24"/>
        </w:rPr>
        <w:t>Bulgular:</w:t>
      </w:r>
      <w:r w:rsidR="0095454D">
        <w:rPr>
          <w:rFonts w:ascii="Times New Roman" w:hAnsi="Times New Roman" w:cs="Times New Roman"/>
          <w:sz w:val="24"/>
          <w:szCs w:val="24"/>
        </w:rPr>
        <w:t xml:space="preserve"> Söz konusu</w:t>
      </w:r>
      <w:r w:rsidR="0095454D" w:rsidRPr="00523F32">
        <w:rPr>
          <w:rFonts w:ascii="Times New Roman" w:hAnsi="Times New Roman" w:cs="Times New Roman"/>
          <w:sz w:val="24"/>
          <w:szCs w:val="24"/>
        </w:rPr>
        <w:t xml:space="preserve"> </w:t>
      </w:r>
      <w:r w:rsidR="0095454D">
        <w:rPr>
          <w:rFonts w:ascii="Times New Roman" w:hAnsi="Times New Roman" w:cs="Times New Roman"/>
          <w:sz w:val="24"/>
          <w:szCs w:val="24"/>
        </w:rPr>
        <w:t>makaleler</w:t>
      </w:r>
      <w:r w:rsidR="00142437">
        <w:rPr>
          <w:rFonts w:ascii="Times New Roman" w:hAnsi="Times New Roman" w:cs="Times New Roman"/>
          <w:sz w:val="24"/>
          <w:szCs w:val="24"/>
        </w:rPr>
        <w:t>in</w:t>
      </w:r>
      <w:r w:rsidR="0095454D" w:rsidRPr="00523F32">
        <w:rPr>
          <w:rFonts w:ascii="Times New Roman" w:hAnsi="Times New Roman" w:cs="Times New Roman"/>
          <w:sz w:val="24"/>
          <w:szCs w:val="24"/>
        </w:rPr>
        <w:t xml:space="preserve"> çalışma yılı, </w:t>
      </w:r>
      <w:r w:rsidR="0095454D">
        <w:rPr>
          <w:rFonts w:ascii="Times New Roman" w:hAnsi="Times New Roman" w:cs="Times New Roman"/>
          <w:sz w:val="24"/>
          <w:szCs w:val="24"/>
        </w:rPr>
        <w:t>kapsam</w:t>
      </w:r>
      <w:r w:rsidR="00142437">
        <w:rPr>
          <w:rFonts w:ascii="Times New Roman" w:hAnsi="Times New Roman" w:cs="Times New Roman"/>
          <w:sz w:val="24"/>
          <w:szCs w:val="24"/>
        </w:rPr>
        <w:t>ı</w:t>
      </w:r>
      <w:r w:rsidR="0095454D">
        <w:rPr>
          <w:rFonts w:ascii="Times New Roman" w:hAnsi="Times New Roman" w:cs="Times New Roman"/>
          <w:sz w:val="24"/>
          <w:szCs w:val="24"/>
        </w:rPr>
        <w:t>, yöntem</w:t>
      </w:r>
      <w:r w:rsidR="00142437">
        <w:rPr>
          <w:rFonts w:ascii="Times New Roman" w:hAnsi="Times New Roman" w:cs="Times New Roman"/>
          <w:sz w:val="24"/>
          <w:szCs w:val="24"/>
        </w:rPr>
        <w:t>i</w:t>
      </w:r>
      <w:r w:rsidR="0095454D">
        <w:rPr>
          <w:rFonts w:ascii="Times New Roman" w:hAnsi="Times New Roman" w:cs="Times New Roman"/>
          <w:sz w:val="24"/>
          <w:szCs w:val="24"/>
        </w:rPr>
        <w:t xml:space="preserve"> ve sonuçlar</w:t>
      </w:r>
      <w:r w:rsidR="00142437">
        <w:rPr>
          <w:rFonts w:ascii="Times New Roman" w:hAnsi="Times New Roman" w:cs="Times New Roman"/>
          <w:sz w:val="24"/>
          <w:szCs w:val="24"/>
        </w:rPr>
        <w:t>ı ile ilgili</w:t>
      </w:r>
      <w:r w:rsidR="0095454D">
        <w:rPr>
          <w:rFonts w:ascii="Times New Roman" w:hAnsi="Times New Roman" w:cs="Times New Roman"/>
          <w:sz w:val="24"/>
          <w:szCs w:val="24"/>
        </w:rPr>
        <w:t xml:space="preserve"> </w:t>
      </w:r>
      <w:r w:rsidR="0095454D" w:rsidRPr="00523F32">
        <w:rPr>
          <w:rFonts w:ascii="Times New Roman" w:hAnsi="Times New Roman" w:cs="Times New Roman"/>
          <w:sz w:val="24"/>
          <w:szCs w:val="24"/>
        </w:rPr>
        <w:t>da</w:t>
      </w:r>
      <w:r w:rsidR="00142437">
        <w:rPr>
          <w:rFonts w:ascii="Times New Roman" w:hAnsi="Times New Roman" w:cs="Times New Roman"/>
          <w:sz w:val="24"/>
          <w:szCs w:val="24"/>
        </w:rPr>
        <w:t>ğılımlarına</w:t>
      </w:r>
      <w:r w:rsidR="0095454D">
        <w:rPr>
          <w:rFonts w:ascii="Times New Roman" w:hAnsi="Times New Roman" w:cs="Times New Roman"/>
          <w:sz w:val="24"/>
          <w:szCs w:val="24"/>
        </w:rPr>
        <w:t xml:space="preserve"> ait</w:t>
      </w:r>
      <w:r w:rsidR="00B71E54">
        <w:rPr>
          <w:rFonts w:ascii="Times New Roman" w:hAnsi="Times New Roman" w:cs="Times New Roman"/>
          <w:sz w:val="24"/>
          <w:szCs w:val="24"/>
        </w:rPr>
        <w:t xml:space="preserve"> </w:t>
      </w:r>
      <w:r w:rsidR="00B71E54" w:rsidRPr="00F01007">
        <w:rPr>
          <w:rFonts w:ascii="Times New Roman" w:hAnsi="Times New Roman" w:cs="Times New Roman"/>
          <w:sz w:val="24"/>
          <w:szCs w:val="24"/>
        </w:rPr>
        <w:t>frekans</w:t>
      </w:r>
      <w:r w:rsidR="0095454D" w:rsidRPr="00F01007">
        <w:rPr>
          <w:rFonts w:ascii="Times New Roman" w:hAnsi="Times New Roman" w:cs="Times New Roman"/>
          <w:sz w:val="24"/>
          <w:szCs w:val="24"/>
        </w:rPr>
        <w:t xml:space="preserve"> ve yüzdelik </w:t>
      </w:r>
      <w:r w:rsidR="0095454D" w:rsidRPr="00523F32">
        <w:rPr>
          <w:rFonts w:ascii="Times New Roman" w:hAnsi="Times New Roman" w:cs="Times New Roman"/>
          <w:sz w:val="24"/>
          <w:szCs w:val="24"/>
        </w:rPr>
        <w:t xml:space="preserve">değerleri </w:t>
      </w:r>
      <w:r w:rsidR="00352342">
        <w:rPr>
          <w:rFonts w:ascii="Times New Roman" w:hAnsi="Times New Roman" w:cs="Times New Roman"/>
          <w:sz w:val="24"/>
          <w:szCs w:val="24"/>
        </w:rPr>
        <w:t>elde edilmiştir</w:t>
      </w:r>
      <w:r w:rsidR="0095454D" w:rsidRPr="00523F32">
        <w:rPr>
          <w:rFonts w:ascii="Times New Roman" w:hAnsi="Times New Roman" w:cs="Times New Roman"/>
          <w:sz w:val="24"/>
          <w:szCs w:val="24"/>
        </w:rPr>
        <w:t>.</w:t>
      </w:r>
      <w:r w:rsidR="00352342">
        <w:rPr>
          <w:rFonts w:ascii="Times New Roman" w:hAnsi="Times New Roman" w:cs="Times New Roman"/>
          <w:sz w:val="24"/>
          <w:szCs w:val="24"/>
        </w:rPr>
        <w:t xml:space="preserve"> Çalışmaların bir kısmında </w:t>
      </w:r>
      <w:proofErr w:type="spellStart"/>
      <w:r w:rsidR="00352342">
        <w:rPr>
          <w:rFonts w:ascii="Times New Roman" w:hAnsi="Times New Roman" w:cs="Times New Roman"/>
          <w:sz w:val="24"/>
          <w:szCs w:val="24"/>
        </w:rPr>
        <w:t>DİR’in</w:t>
      </w:r>
      <w:proofErr w:type="spellEnd"/>
      <w:r w:rsidR="00352342" w:rsidRPr="00523F32">
        <w:rPr>
          <w:rFonts w:ascii="Times New Roman" w:hAnsi="Times New Roman" w:cs="Times New Roman"/>
          <w:sz w:val="24"/>
          <w:szCs w:val="24"/>
        </w:rPr>
        <w:t xml:space="preserve"> dış ticaret açısından olumlu yönlerinin olduğuna dair görüşler bulunurken </w:t>
      </w:r>
      <w:r w:rsidR="00352342">
        <w:rPr>
          <w:rFonts w:ascii="Times New Roman" w:hAnsi="Times New Roman" w:cs="Times New Roman"/>
          <w:sz w:val="24"/>
          <w:szCs w:val="24"/>
        </w:rPr>
        <w:t>bazılarında</w:t>
      </w:r>
      <w:r w:rsidR="00352342" w:rsidRPr="00523F32">
        <w:rPr>
          <w:rFonts w:ascii="Times New Roman" w:hAnsi="Times New Roman" w:cs="Times New Roman"/>
          <w:sz w:val="24"/>
          <w:szCs w:val="24"/>
        </w:rPr>
        <w:t xml:space="preserve"> rejimin ithalata dayalı bir ihracat modelini desteklediği yönünde </w:t>
      </w:r>
      <w:r w:rsidR="00352342">
        <w:rPr>
          <w:rFonts w:ascii="Times New Roman" w:hAnsi="Times New Roman" w:cs="Times New Roman"/>
          <w:sz w:val="24"/>
          <w:szCs w:val="24"/>
        </w:rPr>
        <w:t>bulgulara</w:t>
      </w:r>
      <w:r w:rsidR="00352342" w:rsidRPr="00523F32">
        <w:rPr>
          <w:rFonts w:ascii="Times New Roman" w:hAnsi="Times New Roman" w:cs="Times New Roman"/>
          <w:sz w:val="24"/>
          <w:szCs w:val="24"/>
        </w:rPr>
        <w:t xml:space="preserve"> rastlanmaktadır</w:t>
      </w:r>
      <w:r w:rsidR="00352342">
        <w:rPr>
          <w:rFonts w:ascii="Times New Roman" w:hAnsi="Times New Roman" w:cs="Times New Roman"/>
          <w:sz w:val="24"/>
          <w:szCs w:val="24"/>
        </w:rPr>
        <w:t xml:space="preserve">. </w:t>
      </w:r>
      <w:r w:rsidR="00477934">
        <w:rPr>
          <w:rFonts w:ascii="Times New Roman" w:hAnsi="Times New Roman" w:cs="Times New Roman"/>
          <w:sz w:val="24"/>
          <w:szCs w:val="24"/>
        </w:rPr>
        <w:t xml:space="preserve">Genel olarak incelendiğinde 2005-2020 yılları arasında </w:t>
      </w:r>
      <w:proofErr w:type="spellStart"/>
      <w:r w:rsidR="00477934">
        <w:rPr>
          <w:rFonts w:ascii="Times New Roman" w:hAnsi="Times New Roman" w:cs="Times New Roman"/>
          <w:sz w:val="24"/>
          <w:szCs w:val="24"/>
        </w:rPr>
        <w:t>DİR’in</w:t>
      </w:r>
      <w:proofErr w:type="spellEnd"/>
      <w:r w:rsidR="00477934">
        <w:rPr>
          <w:rFonts w:ascii="Times New Roman" w:hAnsi="Times New Roman" w:cs="Times New Roman"/>
          <w:sz w:val="24"/>
          <w:szCs w:val="24"/>
        </w:rPr>
        <w:t xml:space="preserve"> tüm rejimler içindeki payı gerek ithalatta gerekse ihracatta düşmüştür. Salgın sonrası dönem incelendiğinde bu düşüşün </w:t>
      </w:r>
      <w:r w:rsidR="00FD6CE4">
        <w:rPr>
          <w:rFonts w:ascii="Times New Roman" w:hAnsi="Times New Roman" w:cs="Times New Roman"/>
          <w:sz w:val="24"/>
          <w:szCs w:val="24"/>
        </w:rPr>
        <w:t xml:space="preserve">2020 yılında da </w:t>
      </w:r>
      <w:r w:rsidR="00477934">
        <w:rPr>
          <w:rFonts w:ascii="Times New Roman" w:hAnsi="Times New Roman" w:cs="Times New Roman"/>
          <w:sz w:val="24"/>
          <w:szCs w:val="24"/>
        </w:rPr>
        <w:t xml:space="preserve">devam ettiği </w:t>
      </w:r>
      <w:r w:rsidR="00FD6CE4">
        <w:rPr>
          <w:rFonts w:ascii="Times New Roman" w:hAnsi="Times New Roman" w:cs="Times New Roman"/>
          <w:sz w:val="24"/>
          <w:szCs w:val="24"/>
        </w:rPr>
        <w:t xml:space="preserve">ancak 2021 yılının ilk üç ayında </w:t>
      </w:r>
      <w:proofErr w:type="spellStart"/>
      <w:r w:rsidR="00FD6CE4">
        <w:rPr>
          <w:rFonts w:ascii="Times New Roman" w:hAnsi="Times New Roman" w:cs="Times New Roman"/>
          <w:sz w:val="24"/>
          <w:szCs w:val="24"/>
        </w:rPr>
        <w:t>DİR’in</w:t>
      </w:r>
      <w:proofErr w:type="spellEnd"/>
      <w:r w:rsidR="00FD6CE4">
        <w:rPr>
          <w:rFonts w:ascii="Times New Roman" w:hAnsi="Times New Roman" w:cs="Times New Roman"/>
          <w:sz w:val="24"/>
          <w:szCs w:val="24"/>
        </w:rPr>
        <w:t xml:space="preserve"> tüm rejimler içindeki payının </w:t>
      </w:r>
      <w:r w:rsidR="00775420" w:rsidRPr="001A6A11">
        <w:rPr>
          <w:rFonts w:ascii="Times New Roman" w:hAnsi="Times New Roman" w:cs="Times New Roman"/>
          <w:sz w:val="24"/>
          <w:szCs w:val="24"/>
        </w:rPr>
        <w:t xml:space="preserve">sadece </w:t>
      </w:r>
      <w:r w:rsidR="00FD6CE4" w:rsidRPr="001A6A11">
        <w:rPr>
          <w:rFonts w:ascii="Times New Roman" w:hAnsi="Times New Roman" w:cs="Times New Roman"/>
          <w:sz w:val="24"/>
          <w:szCs w:val="24"/>
        </w:rPr>
        <w:t>ihracatta arttığı gözlemlenmiştir</w:t>
      </w:r>
      <w:r w:rsidR="00F01007">
        <w:rPr>
          <w:rFonts w:ascii="Times New Roman" w:hAnsi="Times New Roman" w:cs="Times New Roman"/>
          <w:sz w:val="24"/>
          <w:szCs w:val="24"/>
        </w:rPr>
        <w:t>.</w:t>
      </w:r>
      <w:r w:rsidR="00FD6CE4" w:rsidRPr="001A6A1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BF9E9C" w14:textId="4ED95B46" w:rsidR="00F01007" w:rsidRDefault="00523F32" w:rsidP="007D6382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23F32">
        <w:rPr>
          <w:rFonts w:ascii="Times New Roman" w:hAnsi="Times New Roman" w:cs="Times New Roman"/>
          <w:b/>
          <w:sz w:val="24"/>
          <w:szCs w:val="24"/>
        </w:rPr>
        <w:t>Sonuç</w:t>
      </w:r>
      <w:r w:rsidR="00107260">
        <w:rPr>
          <w:rFonts w:ascii="Times New Roman" w:hAnsi="Times New Roman" w:cs="Times New Roman"/>
          <w:b/>
          <w:sz w:val="24"/>
          <w:szCs w:val="24"/>
        </w:rPr>
        <w:t xml:space="preserve"> ve Tartışma</w:t>
      </w:r>
      <w:r w:rsidRPr="00523F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E3415">
        <w:rPr>
          <w:rFonts w:ascii="Times New Roman" w:hAnsi="Times New Roman" w:cs="Times New Roman"/>
          <w:sz w:val="24"/>
          <w:szCs w:val="24"/>
        </w:rPr>
        <w:t xml:space="preserve">Elde edilen bulgular doğrultusunda son 5 yıl içinde konu ile ilgili yapılan çalışmaların hız kazandığı ve genel olarak </w:t>
      </w:r>
      <w:proofErr w:type="spellStart"/>
      <w:r w:rsidR="00AE3415">
        <w:rPr>
          <w:rFonts w:ascii="Times New Roman" w:hAnsi="Times New Roman" w:cs="Times New Roman"/>
          <w:sz w:val="24"/>
          <w:szCs w:val="24"/>
        </w:rPr>
        <w:t>DİR’in</w:t>
      </w:r>
      <w:proofErr w:type="spellEnd"/>
      <w:r w:rsidR="00AE3415">
        <w:rPr>
          <w:rFonts w:ascii="Times New Roman" w:hAnsi="Times New Roman" w:cs="Times New Roman"/>
          <w:sz w:val="24"/>
          <w:szCs w:val="24"/>
        </w:rPr>
        <w:t xml:space="preserve"> ihracatı olumlu yönde etkilediği sonucuna ulaşılmıştır. </w:t>
      </w:r>
      <w:r w:rsidR="00FC7B29">
        <w:rPr>
          <w:rFonts w:ascii="Times New Roman" w:hAnsi="Times New Roman" w:cs="Times New Roman"/>
          <w:sz w:val="24"/>
          <w:szCs w:val="24"/>
        </w:rPr>
        <w:t xml:space="preserve">Bunun dışında KOVİD 19 salgını sonrasında </w:t>
      </w:r>
      <w:r w:rsidR="00775420">
        <w:rPr>
          <w:rFonts w:ascii="Times New Roman" w:hAnsi="Times New Roman" w:cs="Times New Roman"/>
          <w:sz w:val="24"/>
          <w:szCs w:val="24"/>
        </w:rPr>
        <w:t xml:space="preserve">2019 ve </w:t>
      </w:r>
      <w:r w:rsidR="00FC7B29">
        <w:rPr>
          <w:rFonts w:ascii="Times New Roman" w:hAnsi="Times New Roman" w:cs="Times New Roman"/>
          <w:sz w:val="24"/>
          <w:szCs w:val="24"/>
        </w:rPr>
        <w:t>2020 yıl</w:t>
      </w:r>
      <w:r w:rsidR="00775420">
        <w:rPr>
          <w:rFonts w:ascii="Times New Roman" w:hAnsi="Times New Roman" w:cs="Times New Roman"/>
          <w:sz w:val="24"/>
          <w:szCs w:val="24"/>
        </w:rPr>
        <w:t>ları</w:t>
      </w:r>
      <w:r w:rsidR="00FC7B29">
        <w:rPr>
          <w:rFonts w:ascii="Times New Roman" w:hAnsi="Times New Roman" w:cs="Times New Roman"/>
          <w:sz w:val="24"/>
          <w:szCs w:val="24"/>
        </w:rPr>
        <w:t xml:space="preserve"> içinde gerçekleşen hem ithalat hem de ihracat işlemlerinde </w:t>
      </w:r>
      <w:proofErr w:type="spellStart"/>
      <w:r w:rsidR="00FC7B29">
        <w:rPr>
          <w:rFonts w:ascii="Times New Roman" w:hAnsi="Times New Roman" w:cs="Times New Roman"/>
          <w:sz w:val="24"/>
          <w:szCs w:val="24"/>
        </w:rPr>
        <w:t>DİR’in</w:t>
      </w:r>
      <w:proofErr w:type="spellEnd"/>
      <w:r w:rsidR="00FC7B29">
        <w:rPr>
          <w:rFonts w:ascii="Times New Roman" w:hAnsi="Times New Roman" w:cs="Times New Roman"/>
          <w:sz w:val="24"/>
          <w:szCs w:val="24"/>
        </w:rPr>
        <w:t xml:space="preserve"> diğer gümrük rejimleri içindeki payının düştüğü ancak 2021 ocak-mart döneminde sadece ihracattaki payının arttığı </w:t>
      </w:r>
      <w:r w:rsidR="00775420">
        <w:rPr>
          <w:rFonts w:ascii="Times New Roman" w:hAnsi="Times New Roman" w:cs="Times New Roman"/>
          <w:sz w:val="24"/>
          <w:szCs w:val="24"/>
        </w:rPr>
        <w:t>görülmüştür.</w:t>
      </w:r>
      <w:r w:rsidR="00FC7B29">
        <w:rPr>
          <w:rFonts w:ascii="Times New Roman" w:hAnsi="Times New Roman" w:cs="Times New Roman"/>
          <w:sz w:val="24"/>
          <w:szCs w:val="24"/>
        </w:rPr>
        <w:t xml:space="preserve"> Bu durum birçok işletmenin KOVİD 19 salgını süresince 6 aylık ek </w:t>
      </w:r>
      <w:r w:rsidR="00B35AFD">
        <w:rPr>
          <w:rFonts w:ascii="Times New Roman" w:hAnsi="Times New Roman" w:cs="Times New Roman"/>
          <w:sz w:val="24"/>
          <w:szCs w:val="24"/>
        </w:rPr>
        <w:t>süreden yararlanmış olabileceğine</w:t>
      </w:r>
      <w:r w:rsidR="00FC7B29">
        <w:rPr>
          <w:rFonts w:ascii="Times New Roman" w:hAnsi="Times New Roman" w:cs="Times New Roman"/>
          <w:sz w:val="24"/>
          <w:szCs w:val="24"/>
        </w:rPr>
        <w:t xml:space="preserve"> işaret etmektedir. </w:t>
      </w:r>
    </w:p>
    <w:p w14:paraId="51BCA1C1" w14:textId="3C71F48D" w:rsidR="005618D2" w:rsidRDefault="00523F32" w:rsidP="007D6382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23F32">
        <w:rPr>
          <w:rFonts w:ascii="Times New Roman" w:hAnsi="Times New Roman" w:cs="Times New Roman"/>
          <w:b/>
          <w:sz w:val="24"/>
          <w:szCs w:val="24"/>
        </w:rPr>
        <w:t xml:space="preserve">Anahtar Kelimeler: </w:t>
      </w:r>
      <w:r w:rsidRPr="00523F32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ahilde </w:t>
      </w:r>
      <w:r w:rsidR="000174B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şleme </w:t>
      </w:r>
      <w:r w:rsidR="000174B7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jimi, İthalat, İhracat, Dış ticaret</w:t>
      </w:r>
    </w:p>
    <w:p w14:paraId="1C95C0ED" w14:textId="48D6BA4B" w:rsidR="00B04053" w:rsidRDefault="00B04053" w:rsidP="007D6382">
      <w:pPr>
        <w:spacing w:before="120" w:after="1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840052" w14:textId="77777777" w:rsidR="00F01007" w:rsidRDefault="00F01007" w:rsidP="00700C4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79B2">
        <w:rPr>
          <w:rFonts w:ascii="Times New Roman" w:hAnsi="Times New Roman" w:cs="Times New Roman"/>
          <w:b/>
          <w:sz w:val="24"/>
          <w:szCs w:val="24"/>
        </w:rPr>
        <w:t>THE IMPACT OF INWARD PROCESSING REGIME ON FOREIGN TRADE: AN EVALUATION ON BEFORE AND AFTER THE COVID 19 PANDEMIC</w:t>
      </w:r>
    </w:p>
    <w:p w14:paraId="4482BB68" w14:textId="77777777" w:rsidR="00F01007" w:rsidRDefault="00F01007" w:rsidP="00700C4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83B56C" w14:textId="0371EC4B" w:rsidR="00996908" w:rsidRPr="00D779B2" w:rsidRDefault="00996908" w:rsidP="00700C4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779B2">
        <w:rPr>
          <w:rFonts w:ascii="Times New Roman" w:hAnsi="Times New Roman" w:cs="Times New Roman"/>
          <w:b/>
          <w:sz w:val="24"/>
          <w:szCs w:val="24"/>
        </w:rPr>
        <w:t>Abstract</w:t>
      </w:r>
      <w:proofErr w:type="spellEnd"/>
    </w:p>
    <w:p w14:paraId="318C296B" w14:textId="665C6D87" w:rsidR="00996908" w:rsidRPr="00D779B2" w:rsidRDefault="00996908" w:rsidP="00996908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779B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im</w:t>
      </w:r>
      <w:proofErr w:type="spellEnd"/>
      <w:r w:rsidRPr="00D779B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:</w:t>
      </w:r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Man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nterpris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urke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enefi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rom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ax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emptio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oreig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rad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ransaction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war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rocess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im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IPR)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hic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on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custom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im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conomic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ac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pecifi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levan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rticl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Custom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Law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. 4458. IPR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hic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s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w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ifferen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uspensio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ystem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rawback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ystem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nabl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usiness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as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inanc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or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ort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pu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ill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roces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dditio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t is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im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creas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PR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ls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ossibl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i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man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tudi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literatu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concern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PR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tremel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ortant</w:t>
      </w:r>
      <w:proofErr w:type="spellEnd"/>
      <w:r w:rsidRPr="00D779B2">
        <w:rPr>
          <w:rFonts w:ascii="Segoe UI" w:hAnsi="Segoe UI" w:cs="Segoe UI"/>
          <w:sz w:val="20"/>
          <w:szCs w:val="20"/>
          <w:shd w:val="clear" w:color="auto" w:fill="FFFFFF"/>
        </w:rPr>
        <w:t>.</w:t>
      </w:r>
      <w:r w:rsidR="00F010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Regarding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COVID 19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pandemic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started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in 2019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affected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world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Ministry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gave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exporters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additional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time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</w:rPr>
        <w:t>scope</w:t>
      </w:r>
      <w:proofErr w:type="spellEnd"/>
      <w:r w:rsidRPr="00D779B2">
        <w:rPr>
          <w:rFonts w:ascii="Times New Roman" w:hAnsi="Times New Roman" w:cs="Times New Roman"/>
          <w:sz w:val="24"/>
          <w:szCs w:val="24"/>
        </w:rPr>
        <w:t xml:space="preserve"> of IPR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oda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PR has a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ignifican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ha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or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ctiviti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urke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compar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man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im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i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contex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tudy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im</w:t>
      </w:r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veal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ac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IPR o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urkey'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oreig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rad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amin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omestic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literatu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mak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valuatio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ubjec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efo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fter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VID 19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andemic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91DBB6B" w14:textId="01C04A76" w:rsidR="00996908" w:rsidRPr="00D779B2" w:rsidRDefault="00996908" w:rsidP="00996908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D779B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ethod</w:t>
      </w:r>
      <w:proofErr w:type="spellEnd"/>
      <w:r w:rsidRPr="00D779B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:</w:t>
      </w:r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rticl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lat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ubjec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e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obtain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earch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keywor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“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war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rocess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im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”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national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atabas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ithi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cop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literatu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view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Ope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cces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rticl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ard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ffec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IPR o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urkis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oreig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rad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e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clud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alysi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dditio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econdar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ata</w:t>
      </w:r>
      <w:proofErr w:type="gram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obtain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ard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PR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e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valuat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efo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fter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C5EF5">
        <w:rPr>
          <w:rFonts w:ascii="Times New Roman" w:hAnsi="Times New Roman" w:cs="Times New Roman"/>
          <w:sz w:val="24"/>
          <w:szCs w:val="24"/>
          <w:shd w:val="clear" w:color="auto" w:fill="FFFFFF"/>
        </w:rPr>
        <w:t>pandemic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12424FB1" w14:textId="524A5564" w:rsidR="00996908" w:rsidRPr="00D779B2" w:rsidRDefault="00996908" w:rsidP="00F01007">
      <w:pPr>
        <w:spacing w:before="120" w:after="1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100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esults</w:t>
      </w:r>
      <w:proofErr w:type="spellEnd"/>
      <w:r w:rsidRPr="00F0100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:</w:t>
      </w:r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requenci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ercentag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lat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tud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year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cop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metho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sul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s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rticl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e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calculat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om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tudi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rgu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PR has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ositiv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ac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oreig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rad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hil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other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hav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ou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im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uppor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ort-bas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del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eneral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etwee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05-2020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ha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IPR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ll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im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ecreas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ot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or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he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amin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st-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pidemic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erio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t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a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observ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i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eclin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continu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2020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However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irs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re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month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2021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ha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IPR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ll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regim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creas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onl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14F7F1F3" w14:textId="7600EA86" w:rsidR="00996908" w:rsidRPr="00D779B2" w:rsidRDefault="00996908" w:rsidP="00996908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D10A0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onclusion</w:t>
      </w:r>
      <w:proofErr w:type="spellEnd"/>
      <w:r w:rsidR="0010726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="0010726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nd</w:t>
      </w:r>
      <w:proofErr w:type="spellEnd"/>
      <w:r w:rsidR="0010726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="0010726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iscussion</w:t>
      </w:r>
      <w:proofErr w:type="spellEnd"/>
      <w:r w:rsidRPr="00D10A0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:</w:t>
      </w:r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a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conclud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number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tudi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ubjec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creas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B35AFD">
        <w:rPr>
          <w:rFonts w:ascii="Times New Roman" w:hAnsi="Times New Roman" w:cs="Times New Roman"/>
          <w:sz w:val="24"/>
          <w:szCs w:val="24"/>
          <w:shd w:val="clear" w:color="auto" w:fill="FFFFFF"/>
        </w:rPr>
        <w:t>for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las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5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year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PR has a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ositiv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ffec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general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ddition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fter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VID 19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andemic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t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wa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ou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ha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IPR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ot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mpor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ransaction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2019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0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ecreas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shar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export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creas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January-March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erio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2021.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i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indicate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many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irms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B35AFD">
        <w:rPr>
          <w:rFonts w:ascii="Times New Roman" w:hAnsi="Times New Roman" w:cs="Times New Roman"/>
          <w:sz w:val="24"/>
          <w:szCs w:val="24"/>
          <w:shd w:val="clear" w:color="auto" w:fill="FFFFFF"/>
        </w:rPr>
        <w:t>might</w:t>
      </w:r>
      <w:proofErr w:type="spellEnd"/>
      <w:r w:rsidR="00B35AF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hav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benefite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from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additional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6-month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eriod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during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VID 19 </w:t>
      </w:r>
      <w:proofErr w:type="spellStart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pandemic</w:t>
      </w:r>
      <w:proofErr w:type="spellEnd"/>
      <w:r w:rsidRPr="00D779B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0709B70C" w14:textId="77777777" w:rsidR="00996908" w:rsidRDefault="00996908" w:rsidP="00996908">
      <w:pPr>
        <w:spacing w:before="120" w:after="1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Keyword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D779B2">
        <w:rPr>
          <w:rFonts w:ascii="Times New Roman" w:hAnsi="Times New Roman" w:cs="Times New Roman"/>
          <w:bCs/>
          <w:sz w:val="24"/>
          <w:szCs w:val="24"/>
        </w:rPr>
        <w:t>Inward</w:t>
      </w:r>
      <w:proofErr w:type="spellEnd"/>
      <w:r w:rsidRPr="00D779B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bCs/>
          <w:sz w:val="24"/>
          <w:szCs w:val="24"/>
        </w:rPr>
        <w:t>Processing</w:t>
      </w:r>
      <w:proofErr w:type="spellEnd"/>
      <w:r w:rsidRPr="00D779B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bCs/>
          <w:sz w:val="24"/>
          <w:szCs w:val="24"/>
        </w:rPr>
        <w:t>Regime</w:t>
      </w:r>
      <w:proofErr w:type="spellEnd"/>
      <w:r w:rsidRPr="00D779B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779B2">
        <w:rPr>
          <w:rFonts w:ascii="Times New Roman" w:hAnsi="Times New Roman" w:cs="Times New Roman"/>
          <w:bCs/>
          <w:sz w:val="24"/>
          <w:szCs w:val="24"/>
        </w:rPr>
        <w:t>Export</w:t>
      </w:r>
      <w:proofErr w:type="spellEnd"/>
      <w:r w:rsidRPr="00D779B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779B2">
        <w:rPr>
          <w:rFonts w:ascii="Times New Roman" w:hAnsi="Times New Roman" w:cs="Times New Roman"/>
          <w:bCs/>
          <w:sz w:val="24"/>
          <w:szCs w:val="24"/>
        </w:rPr>
        <w:t>Import</w:t>
      </w:r>
      <w:proofErr w:type="spellEnd"/>
      <w:r w:rsidRPr="00D779B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779B2">
        <w:rPr>
          <w:rFonts w:ascii="Times New Roman" w:hAnsi="Times New Roman" w:cs="Times New Roman"/>
          <w:bCs/>
          <w:sz w:val="24"/>
          <w:szCs w:val="24"/>
        </w:rPr>
        <w:t>Foreign</w:t>
      </w:r>
      <w:proofErr w:type="spellEnd"/>
      <w:r w:rsidRPr="00D779B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779B2">
        <w:rPr>
          <w:rFonts w:ascii="Times New Roman" w:hAnsi="Times New Roman" w:cs="Times New Roman"/>
          <w:bCs/>
          <w:sz w:val="24"/>
          <w:szCs w:val="24"/>
        </w:rPr>
        <w:t>Trade</w:t>
      </w:r>
      <w:proofErr w:type="spellEnd"/>
    </w:p>
    <w:p w14:paraId="70B59E38" w14:textId="77777777" w:rsidR="00996908" w:rsidRPr="00523F32" w:rsidRDefault="00996908" w:rsidP="007D6382">
      <w:pPr>
        <w:spacing w:before="120" w:after="120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996908" w:rsidRPr="00523F32" w:rsidSect="00F01007">
      <w:pgSz w:w="11906" w:h="16838"/>
      <w:pgMar w:top="1134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4DFF5" w14:textId="77777777" w:rsidR="0020415A" w:rsidRDefault="0020415A" w:rsidP="00775420">
      <w:pPr>
        <w:spacing w:after="0" w:line="240" w:lineRule="auto"/>
      </w:pPr>
      <w:r>
        <w:separator/>
      </w:r>
    </w:p>
  </w:endnote>
  <w:endnote w:type="continuationSeparator" w:id="0">
    <w:p w14:paraId="72D6A9C3" w14:textId="77777777" w:rsidR="0020415A" w:rsidRDefault="0020415A" w:rsidP="0077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0C73A2" w14:textId="77777777" w:rsidR="0020415A" w:rsidRDefault="0020415A" w:rsidP="00775420">
      <w:pPr>
        <w:spacing w:after="0" w:line="240" w:lineRule="auto"/>
      </w:pPr>
      <w:r>
        <w:separator/>
      </w:r>
    </w:p>
  </w:footnote>
  <w:footnote w:type="continuationSeparator" w:id="0">
    <w:p w14:paraId="4147B501" w14:textId="77777777" w:rsidR="0020415A" w:rsidRDefault="0020415A" w:rsidP="00775420">
      <w:pPr>
        <w:spacing w:after="0" w:line="240" w:lineRule="auto"/>
      </w:pPr>
      <w:r>
        <w:continuationSeparator/>
      </w:r>
    </w:p>
  </w:footnote>
  <w:footnote w:id="1">
    <w:p w14:paraId="00F2D7D8" w14:textId="1B6EB700" w:rsidR="00775420" w:rsidRPr="00B04053" w:rsidRDefault="00775420" w:rsidP="00775420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DipnotBavurusu"/>
        </w:rPr>
        <w:footnoteRef/>
      </w:r>
      <w:r>
        <w:t xml:space="preserve"> </w:t>
      </w:r>
      <w:r w:rsidRPr="00B04053">
        <w:rPr>
          <w:rFonts w:ascii="Times New Roman" w:hAnsi="Times New Roman" w:cs="Times New Roman"/>
          <w:sz w:val="20"/>
          <w:szCs w:val="20"/>
        </w:rPr>
        <w:t>Manisa Celal Bayar Üniversitesi, Uygulamalı Bilimler Fakültes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B04053">
        <w:rPr>
          <w:rFonts w:ascii="Times New Roman" w:hAnsi="Times New Roman" w:cs="Times New Roman"/>
          <w:sz w:val="20"/>
          <w:szCs w:val="20"/>
        </w:rPr>
        <w:t xml:space="preserve"> Uluslararası Ticaret Bölümü, </w:t>
      </w:r>
      <w:hyperlink r:id="rId1" w:history="1">
        <w:r w:rsidR="00D76DE1" w:rsidRPr="0000606C">
          <w:rPr>
            <w:rStyle w:val="Kpr"/>
            <w:rFonts w:ascii="Times New Roman" w:hAnsi="Times New Roman" w:cs="Times New Roman"/>
            <w:sz w:val="20"/>
            <w:szCs w:val="20"/>
          </w:rPr>
          <w:t>tugce.danaci@cbu.edu.tr</w:t>
        </w:r>
      </w:hyperlink>
      <w:r w:rsidR="00D76DE1">
        <w:rPr>
          <w:rFonts w:ascii="Times New Roman" w:hAnsi="Times New Roman" w:cs="Times New Roman"/>
          <w:sz w:val="20"/>
          <w:szCs w:val="20"/>
        </w:rPr>
        <w:t xml:space="preserve">, ORCID: </w:t>
      </w:r>
      <w:r w:rsidR="00700C46" w:rsidRPr="00842AD6">
        <w:rPr>
          <w:rFonts w:ascii="Times New Roman" w:hAnsi="Times New Roman" w:cs="Times New Roman"/>
          <w:lang w:val="en-US"/>
        </w:rPr>
        <w:t>0000-0002-5480-2653</w:t>
      </w:r>
    </w:p>
    <w:p w14:paraId="093336CA" w14:textId="7F4F3256" w:rsidR="00775420" w:rsidRDefault="00775420">
      <w:pPr>
        <w:pStyle w:val="DipnotMetni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2E6568"/>
    <w:multiLevelType w:val="hybridMultilevel"/>
    <w:tmpl w:val="F6A84D84"/>
    <w:lvl w:ilvl="0" w:tplc="FC70F5F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Tc1NzczMbEws7RU0lEKTi0uzszPAymwqAUAUPc0LiwAAAA="/>
  </w:docVars>
  <w:rsids>
    <w:rsidRoot w:val="00E8230B"/>
    <w:rsid w:val="000174B7"/>
    <w:rsid w:val="000D67B6"/>
    <w:rsid w:val="00107260"/>
    <w:rsid w:val="001101A6"/>
    <w:rsid w:val="00142437"/>
    <w:rsid w:val="00153050"/>
    <w:rsid w:val="0016109E"/>
    <w:rsid w:val="001A6A11"/>
    <w:rsid w:val="00202993"/>
    <w:rsid w:val="0020415A"/>
    <w:rsid w:val="002200E5"/>
    <w:rsid w:val="0027699D"/>
    <w:rsid w:val="002E5D44"/>
    <w:rsid w:val="00352342"/>
    <w:rsid w:val="00383C7E"/>
    <w:rsid w:val="003E4F1A"/>
    <w:rsid w:val="004438D6"/>
    <w:rsid w:val="004615D1"/>
    <w:rsid w:val="00477934"/>
    <w:rsid w:val="00492D2F"/>
    <w:rsid w:val="00495479"/>
    <w:rsid w:val="004C6DCD"/>
    <w:rsid w:val="004C774A"/>
    <w:rsid w:val="00523F32"/>
    <w:rsid w:val="00524C9B"/>
    <w:rsid w:val="00560AB9"/>
    <w:rsid w:val="005618D2"/>
    <w:rsid w:val="005654F3"/>
    <w:rsid w:val="005A15BB"/>
    <w:rsid w:val="005B48E3"/>
    <w:rsid w:val="005B5F3A"/>
    <w:rsid w:val="005C3238"/>
    <w:rsid w:val="005C48F3"/>
    <w:rsid w:val="005C5EF5"/>
    <w:rsid w:val="005D5937"/>
    <w:rsid w:val="005D639C"/>
    <w:rsid w:val="005F6FF4"/>
    <w:rsid w:val="005F7BA1"/>
    <w:rsid w:val="00631DDA"/>
    <w:rsid w:val="006475A1"/>
    <w:rsid w:val="00660299"/>
    <w:rsid w:val="00684A3B"/>
    <w:rsid w:val="006B433E"/>
    <w:rsid w:val="006B6D53"/>
    <w:rsid w:val="006F671A"/>
    <w:rsid w:val="00700C46"/>
    <w:rsid w:val="00723818"/>
    <w:rsid w:val="00775420"/>
    <w:rsid w:val="00781DB5"/>
    <w:rsid w:val="007C2167"/>
    <w:rsid w:val="007D05D1"/>
    <w:rsid w:val="007D6382"/>
    <w:rsid w:val="007E0ED5"/>
    <w:rsid w:val="007E3D11"/>
    <w:rsid w:val="0080040B"/>
    <w:rsid w:val="0080626C"/>
    <w:rsid w:val="008423F3"/>
    <w:rsid w:val="0085384A"/>
    <w:rsid w:val="00893BEC"/>
    <w:rsid w:val="00894CDE"/>
    <w:rsid w:val="008F58C5"/>
    <w:rsid w:val="00931435"/>
    <w:rsid w:val="0095454D"/>
    <w:rsid w:val="0096131C"/>
    <w:rsid w:val="00996908"/>
    <w:rsid w:val="009B3C65"/>
    <w:rsid w:val="00A046C6"/>
    <w:rsid w:val="00AB3044"/>
    <w:rsid w:val="00AE3415"/>
    <w:rsid w:val="00AE7DDD"/>
    <w:rsid w:val="00B04053"/>
    <w:rsid w:val="00B35AFD"/>
    <w:rsid w:val="00B4613C"/>
    <w:rsid w:val="00B71E54"/>
    <w:rsid w:val="00B9360B"/>
    <w:rsid w:val="00C02C49"/>
    <w:rsid w:val="00C33837"/>
    <w:rsid w:val="00C62041"/>
    <w:rsid w:val="00C62F9B"/>
    <w:rsid w:val="00C666A2"/>
    <w:rsid w:val="00C86E99"/>
    <w:rsid w:val="00CA546E"/>
    <w:rsid w:val="00CC5C2C"/>
    <w:rsid w:val="00D04123"/>
    <w:rsid w:val="00D76DE1"/>
    <w:rsid w:val="00DD6559"/>
    <w:rsid w:val="00DD67B6"/>
    <w:rsid w:val="00DE1F0D"/>
    <w:rsid w:val="00DE21FB"/>
    <w:rsid w:val="00E05D46"/>
    <w:rsid w:val="00E8230B"/>
    <w:rsid w:val="00EB6DA6"/>
    <w:rsid w:val="00EF6DC1"/>
    <w:rsid w:val="00F00C17"/>
    <w:rsid w:val="00F01007"/>
    <w:rsid w:val="00F40CE7"/>
    <w:rsid w:val="00F95727"/>
    <w:rsid w:val="00FA32D8"/>
    <w:rsid w:val="00FB6659"/>
    <w:rsid w:val="00FC2084"/>
    <w:rsid w:val="00FC7B29"/>
    <w:rsid w:val="00FD6CE4"/>
    <w:rsid w:val="00FF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C50A4D"/>
  <w15:docId w15:val="{4D28B396-E843-4CEF-BEA4-B186A5B5B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05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93BEC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781DB5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81DB5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775420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75420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7754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tugce.danaci@cbu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F351F-763E-49E4-9AA2-481DFA040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2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gccee</dc:creator>
  <cp:lastModifiedBy>Tuğçe DANACI</cp:lastModifiedBy>
  <cp:revision>10</cp:revision>
  <dcterms:created xsi:type="dcterms:W3CDTF">2021-05-15T10:40:00Z</dcterms:created>
  <dcterms:modified xsi:type="dcterms:W3CDTF">2021-05-15T16:49:00Z</dcterms:modified>
</cp:coreProperties>
</file>